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30428" w14:textId="77777777" w:rsidR="00B731CF" w:rsidRDefault="0002683D" w:rsidP="00B731CF">
      <w:pPr>
        <w:pStyle w:val="FirstParagraph"/>
        <w:pBdr>
          <w:bottom w:val="single" w:sz="6" w:space="1" w:color="auto"/>
        </w:pBd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t xml:space="preserve"> </w:t>
      </w:r>
      <w:r w:rsidRPr="00B731CF">
        <w:rPr>
          <w:rFonts w:ascii="Times New Roman" w:hAnsi="Times New Roman" w:cs="Times New Roman"/>
          <w:b/>
          <w:bCs/>
          <w:sz w:val="44"/>
          <w:szCs w:val="44"/>
        </w:rPr>
        <w:t xml:space="preserve">Week 9 B - Recognizing the Verbal Form. </w:t>
      </w:r>
    </w:p>
    <w:p w14:paraId="48444724" w14:textId="59F76BD4" w:rsidR="00A41FB8" w:rsidRDefault="0002683D" w:rsidP="00B731CF">
      <w:pPr>
        <w:pStyle w:val="FirstParagraph"/>
        <w:pBdr>
          <w:bottom w:val="single" w:sz="6" w:space="1" w:color="auto"/>
        </w:pBdr>
        <w:jc w:val="center"/>
      </w:pPr>
      <w:r w:rsidRPr="00B731CF">
        <w:rPr>
          <w:rFonts w:ascii="Times New Roman" w:hAnsi="Times New Roman" w:cs="Times New Roman"/>
          <w:b/>
          <w:bCs/>
          <w:sz w:val="44"/>
          <w:szCs w:val="44"/>
        </w:rPr>
        <w:t>(Verbs Part 1)</w:t>
      </w:r>
      <w:r>
        <w:t xml:space="preserve"> </w:t>
      </w:r>
    </w:p>
    <w:p w14:paraId="03F09C0E" w14:textId="3A613532" w:rsidR="0064560E" w:rsidRPr="0064560E" w:rsidRDefault="0064560E" w:rsidP="0064560E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7E69FDDA" w14:textId="77777777" w:rsidR="00A41FB8" w:rsidRPr="00647B6A" w:rsidRDefault="0002683D" w:rsidP="00647B6A">
      <w:pPr>
        <w:pStyle w:val="Heading2"/>
        <w:spacing w:line="360" w:lineRule="auto"/>
        <w:rPr>
          <w:rFonts w:ascii="Times New Roman" w:hAnsi="Times New Roman" w:cs="Times New Roman"/>
          <w:color w:val="000000" w:themeColor="text1"/>
          <w:sz w:val="32"/>
          <w:szCs w:val="32"/>
        </w:rPr>
      </w:pPr>
      <w:bookmarkStart w:id="0" w:name="recognizing-verbal-forms"/>
      <w:r w:rsidRPr="00647B6A">
        <w:rPr>
          <w:rFonts w:ascii="Times New Roman" w:hAnsi="Times New Roman" w:cs="Times New Roman"/>
          <w:color w:val="000000" w:themeColor="text1"/>
          <w:sz w:val="32"/>
          <w:szCs w:val="32"/>
        </w:rPr>
        <w:t>Recognizing Verbal Forms.</w:t>
      </w:r>
    </w:p>
    <w:p w14:paraId="433C99DE" w14:textId="77777777" w:rsidR="00A41FB8" w:rsidRDefault="0002683D" w:rsidP="007518AC">
      <w:pPr>
        <w:numPr>
          <w:ilvl w:val="0"/>
          <w:numId w:val="2"/>
        </w:numPr>
        <w:ind w:hanging="482"/>
      </w:pPr>
      <w:r>
        <w:t>Present perfect tense</w:t>
      </w:r>
    </w:p>
    <w:p w14:paraId="06E7B54A" w14:textId="77777777" w:rsidR="00A41FB8" w:rsidRDefault="0002683D" w:rsidP="007518AC">
      <w:pPr>
        <w:numPr>
          <w:ilvl w:val="0"/>
          <w:numId w:val="2"/>
        </w:numPr>
        <w:ind w:hanging="482"/>
      </w:pPr>
      <w:r>
        <w:t>Past progressive</w:t>
      </w:r>
    </w:p>
    <w:p w14:paraId="022290FB" w14:textId="77777777" w:rsidR="00A41FB8" w:rsidRDefault="0002683D" w:rsidP="007518AC">
      <w:pPr>
        <w:numPr>
          <w:ilvl w:val="0"/>
          <w:numId w:val="2"/>
        </w:numPr>
        <w:ind w:hanging="482"/>
      </w:pPr>
      <w:r>
        <w:t>Simple past</w:t>
      </w:r>
    </w:p>
    <w:p w14:paraId="0320B066" w14:textId="77777777" w:rsidR="00A41FB8" w:rsidRDefault="0002683D" w:rsidP="007518AC">
      <w:pPr>
        <w:numPr>
          <w:ilvl w:val="0"/>
          <w:numId w:val="2"/>
        </w:numPr>
        <w:ind w:hanging="482"/>
      </w:pPr>
      <w:r>
        <w:t>Past perfect tense</w:t>
      </w:r>
    </w:p>
    <w:p w14:paraId="181BE9EA" w14:textId="77777777" w:rsidR="00A41FB8" w:rsidRDefault="0002683D" w:rsidP="007518AC">
      <w:pPr>
        <w:numPr>
          <w:ilvl w:val="0"/>
          <w:numId w:val="2"/>
        </w:numPr>
        <w:ind w:hanging="482"/>
      </w:pPr>
      <w:r>
        <w:t>Future perfect progressive</w:t>
      </w:r>
    </w:p>
    <w:p w14:paraId="01E96A9B" w14:textId="77777777" w:rsidR="00A41FB8" w:rsidRDefault="0002683D" w:rsidP="007518AC">
      <w:pPr>
        <w:numPr>
          <w:ilvl w:val="0"/>
          <w:numId w:val="2"/>
        </w:numPr>
        <w:ind w:hanging="482"/>
      </w:pPr>
      <w:r>
        <w:t>Present progressive</w:t>
      </w:r>
    </w:p>
    <w:p w14:paraId="72AB7BCA" w14:textId="77777777" w:rsidR="00A41FB8" w:rsidRDefault="0002683D" w:rsidP="007518AC">
      <w:pPr>
        <w:numPr>
          <w:ilvl w:val="0"/>
          <w:numId w:val="2"/>
        </w:numPr>
        <w:ind w:hanging="482"/>
      </w:pPr>
      <w:r>
        <w:t>Future progressive</w:t>
      </w:r>
    </w:p>
    <w:p w14:paraId="37B8E6F8" w14:textId="77777777" w:rsidR="00A41FB8" w:rsidRDefault="0002683D" w:rsidP="007518AC">
      <w:pPr>
        <w:numPr>
          <w:ilvl w:val="0"/>
          <w:numId w:val="2"/>
        </w:numPr>
        <w:ind w:hanging="482"/>
      </w:pPr>
      <w:r>
        <w:t>Simple past</w:t>
      </w:r>
      <w:bookmarkEnd w:id="0"/>
    </w:p>
    <w:sectPr w:rsidR="00A41F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F5D6B" w14:textId="77777777" w:rsidR="0002683D" w:rsidRDefault="0002683D">
      <w:pPr>
        <w:spacing w:after="0"/>
      </w:pPr>
      <w:r>
        <w:separator/>
      </w:r>
    </w:p>
  </w:endnote>
  <w:endnote w:type="continuationSeparator" w:id="0">
    <w:p w14:paraId="21A93AE0" w14:textId="77777777" w:rsidR="0002683D" w:rsidRDefault="000268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04C6E" w14:textId="77777777" w:rsidR="0002683D" w:rsidRDefault="0002683D">
      <w:r>
        <w:separator/>
      </w:r>
    </w:p>
  </w:footnote>
  <w:footnote w:type="continuationSeparator" w:id="0">
    <w:p w14:paraId="6FA83F7E" w14:textId="77777777" w:rsidR="0002683D" w:rsidRDefault="000268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6AD9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47C04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83D"/>
    <w:rsid w:val="004E29B3"/>
    <w:rsid w:val="00590D07"/>
    <w:rsid w:val="0064560E"/>
    <w:rsid w:val="00647B6A"/>
    <w:rsid w:val="007518AC"/>
    <w:rsid w:val="00784D58"/>
    <w:rsid w:val="008D6863"/>
    <w:rsid w:val="00A41FB8"/>
    <w:rsid w:val="00B731C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0C4343"/>
  <w15:docId w15:val="{746DC31D-BB10-DA4C-B5DD-1226F4A264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9</Words>
  <Characters>225</Characters>
  <Application>Microsoft Office Word</Application>
  <DocSecurity>0</DocSecurity>
  <Lines>1</Lines>
  <Paragraphs>1</Paragraphs>
  <ScaleCrop>false</ScaleCrop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5</cp:revision>
  <dcterms:created xsi:type="dcterms:W3CDTF">2021-10-30T14:18:00Z</dcterms:created>
  <dcterms:modified xsi:type="dcterms:W3CDTF">2021-10-30T14:20:00Z</dcterms:modified>
</cp:coreProperties>
</file>